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1A18" w14:textId="77777777" w:rsidR="004D6659" w:rsidRPr="00657F87" w:rsidRDefault="004D6659" w:rsidP="004D6659">
      <w:pPr>
        <w:jc w:val="left"/>
        <w:rPr>
          <w:rFonts w:ascii="宋体" w:eastAsia="宋体" w:hAnsi="宋体"/>
          <w:szCs w:val="21"/>
        </w:rPr>
      </w:pPr>
      <w:bookmarkStart w:id="0" w:name="_Hlk34215687"/>
      <w:r>
        <w:rPr>
          <w:rFonts w:ascii="宋体" w:eastAsia="宋体" w:hAnsi="宋体" w:hint="eastAsia"/>
          <w:szCs w:val="21"/>
        </w:rPr>
        <w:t>附表二 硕士答辩会情况表</w:t>
      </w:r>
    </w:p>
    <w:p w14:paraId="3CBCF232" w14:textId="77777777" w:rsidR="004D6659" w:rsidRPr="00C677CB" w:rsidRDefault="004D6659" w:rsidP="004D6659">
      <w:pPr>
        <w:jc w:val="center"/>
        <w:rPr>
          <w:rFonts w:ascii="宋体" w:eastAsia="宋体" w:hAnsi="宋体"/>
          <w:sz w:val="72"/>
          <w:szCs w:val="72"/>
        </w:rPr>
      </w:pPr>
      <w:r w:rsidRPr="00C677CB">
        <w:rPr>
          <w:rFonts w:ascii="宋体" w:eastAsia="宋体" w:hAnsi="宋体" w:hint="eastAsia"/>
          <w:sz w:val="72"/>
          <w:szCs w:val="72"/>
        </w:rPr>
        <w:t>东南大学</w:t>
      </w:r>
    </w:p>
    <w:p w14:paraId="37A43C16" w14:textId="77777777" w:rsidR="004D6659" w:rsidRPr="00C677CB" w:rsidRDefault="004D6659" w:rsidP="004D6659">
      <w:pPr>
        <w:jc w:val="center"/>
        <w:rPr>
          <w:rFonts w:ascii="宋体" w:eastAsia="宋体" w:hAnsi="宋体"/>
          <w:sz w:val="48"/>
          <w:szCs w:val="48"/>
        </w:rPr>
      </w:pPr>
      <w:r w:rsidRPr="00C677CB">
        <w:rPr>
          <w:rFonts w:ascii="宋体" w:eastAsia="宋体" w:hAnsi="宋体" w:hint="eastAsia"/>
          <w:sz w:val="48"/>
          <w:szCs w:val="48"/>
        </w:rPr>
        <w:t>硕士学位论文答辩会情况表</w:t>
      </w:r>
    </w:p>
    <w:tbl>
      <w:tblPr>
        <w:tblStyle w:val="a6"/>
        <w:tblpPr w:leftFromText="180" w:rightFromText="180" w:vertAnchor="page" w:horzAnchor="margin" w:tblpXSpec="center" w:tblpY="3811"/>
        <w:tblW w:w="9634" w:type="dxa"/>
        <w:tblLayout w:type="fixed"/>
        <w:tblLook w:val="04A0" w:firstRow="1" w:lastRow="0" w:firstColumn="1" w:lastColumn="0" w:noHBand="0" w:noVBand="1"/>
      </w:tblPr>
      <w:tblGrid>
        <w:gridCol w:w="849"/>
        <w:gridCol w:w="995"/>
        <w:gridCol w:w="1695"/>
        <w:gridCol w:w="904"/>
        <w:gridCol w:w="655"/>
        <w:gridCol w:w="1344"/>
        <w:gridCol w:w="216"/>
        <w:gridCol w:w="2976"/>
      </w:tblGrid>
      <w:tr w:rsidR="00F8246D" w:rsidRPr="00657F87" w14:paraId="30B7CEFD" w14:textId="77777777" w:rsidTr="00F8246D">
        <w:trPr>
          <w:trHeight w:hRule="exact" w:val="794"/>
        </w:trPr>
        <w:tc>
          <w:tcPr>
            <w:tcW w:w="1844" w:type="dxa"/>
            <w:gridSpan w:val="2"/>
            <w:vAlign w:val="center"/>
          </w:tcPr>
          <w:p w14:paraId="32A54BF6" w14:textId="77777777" w:rsidR="00F8246D" w:rsidRPr="00C677CB" w:rsidRDefault="00F8246D" w:rsidP="00F8246D">
            <w:pPr>
              <w:jc w:val="left"/>
              <w:rPr>
                <w:rFonts w:ascii="宋体" w:eastAsia="宋体" w:hAnsi="宋体"/>
                <w:b/>
                <w:bCs/>
                <w:snapToGrid w:val="0"/>
                <w:spacing w:val="-20"/>
                <w:kern w:val="0"/>
                <w:sz w:val="24"/>
                <w:szCs w:val="24"/>
              </w:rPr>
            </w:pPr>
            <w:r w:rsidRPr="00C677CB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4"/>
                <w:szCs w:val="24"/>
              </w:rPr>
              <w:t>硕士生学号、姓名</w:t>
            </w:r>
          </w:p>
        </w:tc>
        <w:tc>
          <w:tcPr>
            <w:tcW w:w="2599" w:type="dxa"/>
            <w:gridSpan w:val="2"/>
            <w:vAlign w:val="center"/>
          </w:tcPr>
          <w:p w14:paraId="0A5FF4DC" w14:textId="5A465682" w:rsidR="00F8246D" w:rsidRPr="00657F87" w:rsidRDefault="0098704F" w:rsidP="00F8246D">
            <w:pPr>
              <w:jc w:val="left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宋柳</w:t>
            </w:r>
          </w:p>
        </w:tc>
        <w:tc>
          <w:tcPr>
            <w:tcW w:w="1999" w:type="dxa"/>
            <w:gridSpan w:val="2"/>
            <w:vAlign w:val="center"/>
          </w:tcPr>
          <w:p w14:paraId="1E416342" w14:textId="77777777" w:rsidR="00F8246D" w:rsidRPr="00657F87" w:rsidRDefault="00F8246D" w:rsidP="00F8246D">
            <w:pPr>
              <w:jc w:val="left"/>
              <w:rPr>
                <w:rFonts w:ascii="宋体" w:eastAsia="宋体" w:hAnsi="宋体"/>
                <w:b/>
                <w:bCs/>
                <w:snapToGrid w:val="0"/>
                <w:spacing w:val="-20"/>
                <w:kern w:val="0"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导师姓</w:t>
            </w:r>
            <w:r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名、</w:t>
            </w:r>
            <w:r w:rsidRPr="00657F87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职称</w:t>
            </w:r>
          </w:p>
        </w:tc>
        <w:tc>
          <w:tcPr>
            <w:tcW w:w="3192" w:type="dxa"/>
            <w:gridSpan w:val="2"/>
            <w:vAlign w:val="center"/>
          </w:tcPr>
          <w:p w14:paraId="4D898B74" w14:textId="3A9F8ACC" w:rsidR="00F8246D" w:rsidRPr="00657F87" w:rsidRDefault="0098704F" w:rsidP="00F8246D">
            <w:pPr>
              <w:jc w:val="left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严如强教授</w:t>
            </w:r>
          </w:p>
        </w:tc>
      </w:tr>
      <w:tr w:rsidR="00F8246D" w:rsidRPr="00657F87" w14:paraId="39062B65" w14:textId="77777777" w:rsidTr="00F8246D">
        <w:trPr>
          <w:trHeight w:hRule="exact" w:val="794"/>
        </w:trPr>
        <w:tc>
          <w:tcPr>
            <w:tcW w:w="1844" w:type="dxa"/>
            <w:gridSpan w:val="2"/>
            <w:vAlign w:val="center"/>
          </w:tcPr>
          <w:p w14:paraId="168C7E54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论文字数</w:t>
            </w:r>
          </w:p>
        </w:tc>
        <w:tc>
          <w:tcPr>
            <w:tcW w:w="2599" w:type="dxa"/>
            <w:gridSpan w:val="2"/>
          </w:tcPr>
          <w:p w14:paraId="26D71BC2" w14:textId="7DAF920B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3</w:t>
            </w:r>
            <w:r>
              <w:rPr>
                <w:rFonts w:ascii="宋体" w:eastAsia="宋体" w:hAnsi="宋体"/>
                <w:b/>
                <w:bCs/>
                <w:sz w:val="28"/>
                <w:szCs w:val="28"/>
              </w:rPr>
              <w:t>.5</w:t>
            </w: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万</w:t>
            </w:r>
          </w:p>
        </w:tc>
        <w:tc>
          <w:tcPr>
            <w:tcW w:w="1999" w:type="dxa"/>
            <w:gridSpan w:val="2"/>
          </w:tcPr>
          <w:p w14:paraId="2550A0A5" w14:textId="77777777" w:rsidR="00F8246D" w:rsidRPr="00657F87" w:rsidRDefault="00F8246D" w:rsidP="00F8246D">
            <w:pPr>
              <w:jc w:val="center"/>
              <w:rPr>
                <w:rFonts w:ascii="宋体" w:eastAsia="宋体" w:hAnsi="宋体"/>
                <w:b/>
                <w:bCs/>
                <w:snapToGrid w:val="0"/>
                <w:spacing w:val="-20"/>
                <w:kern w:val="0"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所</w:t>
            </w:r>
            <w:r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 xml:space="preserve"> </w:t>
            </w:r>
            <w:r w:rsidRPr="00657F87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在</w:t>
            </w:r>
            <w:r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 xml:space="preserve"> </w:t>
            </w:r>
            <w:r w:rsidRPr="00657F87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院</w:t>
            </w:r>
            <w:r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 xml:space="preserve"> </w:t>
            </w:r>
            <w:r w:rsidRPr="00657F87">
              <w:rPr>
                <w:rFonts w:ascii="宋体" w:eastAsia="宋体" w:hAnsi="宋体" w:hint="eastAsia"/>
                <w:b/>
                <w:bCs/>
                <w:snapToGrid w:val="0"/>
                <w:spacing w:val="-20"/>
                <w:kern w:val="0"/>
                <w:sz w:val="28"/>
                <w:szCs w:val="28"/>
              </w:rPr>
              <w:t>系</w:t>
            </w:r>
          </w:p>
        </w:tc>
        <w:tc>
          <w:tcPr>
            <w:tcW w:w="3192" w:type="dxa"/>
            <w:gridSpan w:val="2"/>
          </w:tcPr>
          <w:p w14:paraId="212F9224" w14:textId="0FC92F4A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仪器科学与工程学院</w:t>
            </w:r>
          </w:p>
        </w:tc>
      </w:tr>
      <w:tr w:rsidR="00F8246D" w:rsidRPr="00657F87" w14:paraId="6681D04C" w14:textId="77777777" w:rsidTr="00F8246D">
        <w:trPr>
          <w:trHeight w:hRule="exact" w:val="794"/>
        </w:trPr>
        <w:tc>
          <w:tcPr>
            <w:tcW w:w="1844" w:type="dxa"/>
            <w:gridSpan w:val="2"/>
          </w:tcPr>
          <w:p w14:paraId="3CBBA3FF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研究方向</w:t>
            </w:r>
          </w:p>
        </w:tc>
        <w:tc>
          <w:tcPr>
            <w:tcW w:w="7790" w:type="dxa"/>
            <w:gridSpan w:val="6"/>
          </w:tcPr>
          <w:p w14:paraId="058F5378" w14:textId="010442B0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故障诊断，稀疏表示，贪婪算法，</w:t>
            </w:r>
            <w:proofErr w:type="gramStart"/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凸</w:t>
            </w:r>
            <w:proofErr w:type="gramEnd"/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优化算法</w:t>
            </w:r>
          </w:p>
        </w:tc>
      </w:tr>
      <w:tr w:rsidR="00F8246D" w:rsidRPr="00657F87" w14:paraId="10D65A58" w14:textId="77777777" w:rsidTr="00F8246D">
        <w:trPr>
          <w:trHeight w:hRule="exact" w:val="794"/>
        </w:trPr>
        <w:tc>
          <w:tcPr>
            <w:tcW w:w="1844" w:type="dxa"/>
            <w:gridSpan w:val="2"/>
          </w:tcPr>
          <w:p w14:paraId="1D20EC2C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论文题目</w:t>
            </w:r>
          </w:p>
        </w:tc>
        <w:tc>
          <w:tcPr>
            <w:tcW w:w="7790" w:type="dxa"/>
            <w:gridSpan w:val="6"/>
          </w:tcPr>
          <w:p w14:paraId="1311116E" w14:textId="4A5EB092" w:rsidR="00F8246D" w:rsidRPr="00657F87" w:rsidRDefault="0098704F" w:rsidP="00F8246D">
            <w:pPr>
              <w:ind w:rightChars="-187" w:right="-393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98704F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基于信号稀疏表示的轴承故障诊断研究</w:t>
            </w:r>
          </w:p>
        </w:tc>
      </w:tr>
      <w:tr w:rsidR="00F8246D" w:rsidRPr="00657F87" w14:paraId="6BA04485" w14:textId="77777777" w:rsidTr="0098704F">
        <w:trPr>
          <w:trHeight w:hRule="exact" w:val="801"/>
        </w:trPr>
        <w:tc>
          <w:tcPr>
            <w:tcW w:w="1844" w:type="dxa"/>
            <w:gridSpan w:val="2"/>
            <w:vAlign w:val="center"/>
          </w:tcPr>
          <w:p w14:paraId="0A5489FC" w14:textId="77777777" w:rsidR="00F8246D" w:rsidRDefault="00F8246D" w:rsidP="00F8246D">
            <w:pPr>
              <w:spacing w:line="320" w:lineRule="exact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答辩日期</w:t>
            </w:r>
          </w:p>
          <w:p w14:paraId="683E3BDF" w14:textId="77777777" w:rsidR="00F8246D" w:rsidRPr="00657F87" w:rsidRDefault="00F8246D" w:rsidP="00F8246D">
            <w:pPr>
              <w:spacing w:line="320" w:lineRule="exact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开始时间</w:t>
            </w:r>
          </w:p>
        </w:tc>
        <w:tc>
          <w:tcPr>
            <w:tcW w:w="1695" w:type="dxa"/>
          </w:tcPr>
          <w:p w14:paraId="368BC41C" w14:textId="08320588" w:rsidR="0098704F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6-</w:t>
            </w:r>
            <w:r>
              <w:rPr>
                <w:rFonts w:ascii="宋体" w:eastAsia="宋体" w:hAnsi="宋体"/>
                <w:b/>
                <w:bCs/>
                <w:sz w:val="28"/>
                <w:szCs w:val="28"/>
              </w:rPr>
              <w:t>7 9</w:t>
            </w: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:00</w:t>
            </w:r>
          </w:p>
        </w:tc>
        <w:tc>
          <w:tcPr>
            <w:tcW w:w="1559" w:type="dxa"/>
            <w:gridSpan w:val="2"/>
          </w:tcPr>
          <w:p w14:paraId="2AEF47CE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答辩地点</w:t>
            </w:r>
          </w:p>
        </w:tc>
        <w:tc>
          <w:tcPr>
            <w:tcW w:w="4536" w:type="dxa"/>
            <w:gridSpan w:val="3"/>
          </w:tcPr>
          <w:p w14:paraId="38A27750" w14:textId="3FD5C228" w:rsidR="00F8246D" w:rsidRDefault="00597552" w:rsidP="00F8246D">
            <w:pPr>
              <w:spacing w:line="320" w:lineRule="exact"/>
              <w:rPr>
                <w:rFonts w:ascii="Arial" w:hAnsi="Arial" w:cs="Arial"/>
                <w:color w:val="606266"/>
                <w:szCs w:val="21"/>
                <w:shd w:val="clear" w:color="auto" w:fill="FFFFFF"/>
              </w:rPr>
            </w:pPr>
            <w:hyperlink r:id="rId7" w:history="1">
              <w:r w:rsidR="00F8246D" w:rsidRPr="00EB3B7A">
                <w:rPr>
                  <w:rStyle w:val="a5"/>
                  <w:rFonts w:ascii="Arial" w:hAnsi="Arial" w:cs="Arial"/>
                  <w:szCs w:val="21"/>
                  <w:shd w:val="clear" w:color="auto" w:fill="FFFFFF"/>
                </w:rPr>
                <w:t>https://us02web.zoom.us/j/</w:t>
              </w:r>
            </w:hyperlink>
            <w:r w:rsidR="0098704F">
              <w:rPr>
                <w:rFonts w:ascii="Arial" w:hAnsi="Arial" w:cs="Arial"/>
                <w:color w:val="606266"/>
                <w:szCs w:val="21"/>
                <w:shd w:val="clear" w:color="auto" w:fill="FFFFFF"/>
              </w:rPr>
              <w:t>878115</w:t>
            </w:r>
            <w:r w:rsidR="0098704F" w:rsidRPr="0098704F">
              <w:rPr>
                <w:rFonts w:ascii="Arial" w:hAnsi="Arial" w:cs="Arial"/>
                <w:color w:val="606266"/>
                <w:szCs w:val="21"/>
                <w:shd w:val="clear" w:color="auto" w:fill="FFFFFF"/>
              </w:rPr>
              <w:t>78909</w:t>
            </w:r>
          </w:p>
          <w:p w14:paraId="4BC80ADC" w14:textId="38C9CDF3" w:rsidR="00F8246D" w:rsidRPr="00BC7144" w:rsidRDefault="00F8246D" w:rsidP="00F8246D">
            <w:pPr>
              <w:spacing w:line="320" w:lineRule="exact"/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</w:pPr>
            <w:r w:rsidRPr="00BC7144">
              <w:rPr>
                <w:rFonts w:ascii="Arial" w:hAnsi="Arial" w:cs="Arial" w:hint="eastAsia"/>
                <w:b/>
                <w:bCs/>
                <w:color w:val="606266"/>
                <w:szCs w:val="21"/>
                <w:shd w:val="clear" w:color="auto" w:fill="FFFFFF"/>
              </w:rPr>
              <w:t>会议密码：</w:t>
            </w:r>
            <w:r w:rsidR="0098704F">
              <w:t xml:space="preserve"> </w:t>
            </w:r>
            <w:r w:rsidR="0098704F" w:rsidRPr="0098704F">
              <w:rPr>
                <w:rFonts w:ascii="Arial" w:hAnsi="Arial" w:cs="Arial"/>
                <w:b/>
                <w:bCs/>
                <w:color w:val="606266"/>
                <w:szCs w:val="21"/>
                <w:shd w:val="clear" w:color="auto" w:fill="FFFFFF"/>
              </w:rPr>
              <w:t>127062</w:t>
            </w:r>
          </w:p>
          <w:p w14:paraId="545568BF" w14:textId="77777777" w:rsidR="00F8246D" w:rsidRPr="00657F87" w:rsidRDefault="00F8246D" w:rsidP="00F8246D">
            <w:pPr>
              <w:spacing w:line="480" w:lineRule="auto"/>
              <w:rPr>
                <w:rFonts w:eastAsia="方正小标宋简体"/>
                <w:b/>
                <w:bCs/>
                <w:szCs w:val="21"/>
              </w:rPr>
            </w:pPr>
          </w:p>
        </w:tc>
      </w:tr>
      <w:tr w:rsidR="00F8246D" w:rsidRPr="00657F87" w14:paraId="075582F7" w14:textId="77777777" w:rsidTr="0098704F">
        <w:trPr>
          <w:trHeight w:hRule="exact" w:val="794"/>
        </w:trPr>
        <w:tc>
          <w:tcPr>
            <w:tcW w:w="849" w:type="dxa"/>
            <w:vMerge w:val="restart"/>
            <w:textDirection w:val="tbRlV"/>
            <w:vAlign w:val="center"/>
          </w:tcPr>
          <w:p w14:paraId="7E719A0C" w14:textId="77777777" w:rsidR="00F8246D" w:rsidRPr="00657F87" w:rsidRDefault="00F8246D" w:rsidP="00F8246D">
            <w:pPr>
              <w:snapToGrid w:val="0"/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答 辩 委 员 会 成 员</w:t>
            </w:r>
          </w:p>
        </w:tc>
        <w:tc>
          <w:tcPr>
            <w:tcW w:w="995" w:type="dxa"/>
          </w:tcPr>
          <w:p w14:paraId="672FC8C0" w14:textId="77777777" w:rsidR="00F8246D" w:rsidRPr="00657F87" w:rsidRDefault="00F8246D" w:rsidP="00F8246D">
            <w:pPr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职</w:t>
            </w: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 </w:t>
            </w:r>
            <w:proofErr w:type="gramStart"/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务</w:t>
            </w:r>
            <w:proofErr w:type="gramEnd"/>
          </w:p>
        </w:tc>
        <w:tc>
          <w:tcPr>
            <w:tcW w:w="1695" w:type="dxa"/>
          </w:tcPr>
          <w:p w14:paraId="2F355A79" w14:textId="77777777" w:rsidR="00F8246D" w:rsidRPr="00657F87" w:rsidRDefault="00F8246D" w:rsidP="00F8246D">
            <w:pPr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姓名</w:t>
            </w:r>
          </w:p>
        </w:tc>
        <w:tc>
          <w:tcPr>
            <w:tcW w:w="1559" w:type="dxa"/>
            <w:gridSpan w:val="2"/>
          </w:tcPr>
          <w:p w14:paraId="2CDC9CF0" w14:textId="77777777" w:rsidR="00F8246D" w:rsidRPr="00657F87" w:rsidRDefault="00F8246D" w:rsidP="00F8246D">
            <w:pPr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职称</w:t>
            </w:r>
          </w:p>
        </w:tc>
        <w:tc>
          <w:tcPr>
            <w:tcW w:w="1560" w:type="dxa"/>
            <w:gridSpan w:val="2"/>
          </w:tcPr>
          <w:p w14:paraId="267D79E2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proofErr w:type="gramStart"/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是否硕导</w:t>
            </w:r>
            <w:proofErr w:type="gramEnd"/>
          </w:p>
        </w:tc>
        <w:tc>
          <w:tcPr>
            <w:tcW w:w="2976" w:type="dxa"/>
          </w:tcPr>
          <w:p w14:paraId="36B98CA6" w14:textId="77777777" w:rsidR="00F8246D" w:rsidRPr="00657F87" w:rsidRDefault="00F8246D" w:rsidP="00F8246D">
            <w:pPr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工作单位</w:t>
            </w:r>
          </w:p>
        </w:tc>
      </w:tr>
      <w:tr w:rsidR="00F8246D" w:rsidRPr="00657F87" w14:paraId="53BED4A5" w14:textId="77777777" w:rsidTr="0098704F">
        <w:trPr>
          <w:trHeight w:hRule="exact" w:val="794"/>
        </w:trPr>
        <w:tc>
          <w:tcPr>
            <w:tcW w:w="849" w:type="dxa"/>
            <w:vMerge/>
          </w:tcPr>
          <w:p w14:paraId="768DFC38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</w:tcPr>
          <w:p w14:paraId="4011DCEA" w14:textId="77777777" w:rsidR="00F8246D" w:rsidRPr="00657F87" w:rsidRDefault="00F8246D" w:rsidP="00F8246D">
            <w:pPr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主</w:t>
            </w: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 </w:t>
            </w: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席</w:t>
            </w:r>
          </w:p>
        </w:tc>
        <w:tc>
          <w:tcPr>
            <w:tcW w:w="1695" w:type="dxa"/>
          </w:tcPr>
          <w:p w14:paraId="0854DE7E" w14:textId="30EEBF5E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胡志忠</w:t>
            </w:r>
          </w:p>
        </w:tc>
        <w:tc>
          <w:tcPr>
            <w:tcW w:w="1559" w:type="dxa"/>
            <w:gridSpan w:val="2"/>
          </w:tcPr>
          <w:p w14:paraId="3AE84750" w14:textId="523035B1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副教授</w:t>
            </w:r>
          </w:p>
        </w:tc>
        <w:tc>
          <w:tcPr>
            <w:tcW w:w="1560" w:type="dxa"/>
            <w:gridSpan w:val="2"/>
          </w:tcPr>
          <w:p w14:paraId="7C04A319" w14:textId="1E889827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是</w:t>
            </w:r>
          </w:p>
        </w:tc>
        <w:tc>
          <w:tcPr>
            <w:tcW w:w="2976" w:type="dxa"/>
          </w:tcPr>
          <w:p w14:paraId="58F1EA85" w14:textId="01D344C2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南京航空航天大学</w:t>
            </w:r>
          </w:p>
        </w:tc>
      </w:tr>
      <w:tr w:rsidR="00F8246D" w:rsidRPr="00657F87" w14:paraId="21916BAA" w14:textId="77777777" w:rsidTr="0098704F">
        <w:trPr>
          <w:trHeight w:hRule="exact" w:val="794"/>
        </w:trPr>
        <w:tc>
          <w:tcPr>
            <w:tcW w:w="849" w:type="dxa"/>
            <w:vMerge/>
          </w:tcPr>
          <w:p w14:paraId="5AF0A019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 w:val="restart"/>
            <w:textDirection w:val="tbRlV"/>
          </w:tcPr>
          <w:p w14:paraId="5C3AB6F9" w14:textId="77777777" w:rsidR="00F8246D" w:rsidRPr="00657F87" w:rsidRDefault="00F8246D" w:rsidP="00F8246D">
            <w:pPr>
              <w:spacing w:before="240"/>
              <w:ind w:left="113" w:right="113"/>
              <w:jc w:val="center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委 </w:t>
            </w:r>
            <w:r w:rsidRPr="00657F87">
              <w:rPr>
                <w:rFonts w:ascii="宋体" w:eastAsia="宋体" w:hAnsi="宋体"/>
                <w:b/>
                <w:bCs/>
                <w:sz w:val="28"/>
                <w:szCs w:val="28"/>
              </w:rPr>
              <w:t xml:space="preserve">   </w:t>
            </w:r>
            <w:r w:rsidRPr="00657F87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员</w:t>
            </w:r>
          </w:p>
        </w:tc>
        <w:tc>
          <w:tcPr>
            <w:tcW w:w="1695" w:type="dxa"/>
          </w:tcPr>
          <w:p w14:paraId="538A4AC5" w14:textId="326056E6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李宏生</w:t>
            </w:r>
          </w:p>
        </w:tc>
        <w:tc>
          <w:tcPr>
            <w:tcW w:w="1559" w:type="dxa"/>
            <w:gridSpan w:val="2"/>
          </w:tcPr>
          <w:p w14:paraId="7B633903" w14:textId="34F289B3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教授</w:t>
            </w:r>
          </w:p>
        </w:tc>
        <w:tc>
          <w:tcPr>
            <w:tcW w:w="1560" w:type="dxa"/>
            <w:gridSpan w:val="2"/>
          </w:tcPr>
          <w:p w14:paraId="288F12F0" w14:textId="57997131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是</w:t>
            </w:r>
          </w:p>
        </w:tc>
        <w:tc>
          <w:tcPr>
            <w:tcW w:w="2976" w:type="dxa"/>
          </w:tcPr>
          <w:p w14:paraId="13D65BEE" w14:textId="3498447C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东南大学</w:t>
            </w:r>
          </w:p>
        </w:tc>
      </w:tr>
      <w:tr w:rsidR="00F8246D" w:rsidRPr="00657F87" w14:paraId="43FE852F" w14:textId="77777777" w:rsidTr="0098704F">
        <w:trPr>
          <w:trHeight w:hRule="exact" w:val="794"/>
        </w:trPr>
        <w:tc>
          <w:tcPr>
            <w:tcW w:w="849" w:type="dxa"/>
            <w:vMerge/>
          </w:tcPr>
          <w:p w14:paraId="62DC270E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/>
          </w:tcPr>
          <w:p w14:paraId="32D33D2C" w14:textId="77777777" w:rsidR="00F8246D" w:rsidRPr="00657F87" w:rsidRDefault="00F8246D" w:rsidP="00F8246D">
            <w:pPr>
              <w:ind w:leftChars="-254" w:left="-531" w:hanging="2"/>
              <w:jc w:val="right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695" w:type="dxa"/>
          </w:tcPr>
          <w:p w14:paraId="6CDE88D7" w14:textId="50882129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赵波</w:t>
            </w:r>
          </w:p>
        </w:tc>
        <w:tc>
          <w:tcPr>
            <w:tcW w:w="1559" w:type="dxa"/>
            <w:gridSpan w:val="2"/>
          </w:tcPr>
          <w:p w14:paraId="3034815D" w14:textId="1D4E29B3" w:rsidR="00F8246D" w:rsidRPr="00657F87" w:rsidRDefault="0098704F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研究员</w:t>
            </w:r>
          </w:p>
        </w:tc>
        <w:tc>
          <w:tcPr>
            <w:tcW w:w="1560" w:type="dxa"/>
            <w:gridSpan w:val="2"/>
          </w:tcPr>
          <w:p w14:paraId="69539DEE" w14:textId="311FA2EB" w:rsidR="00F8246D" w:rsidRPr="00657F87" w:rsidRDefault="00DB6BF7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是</w:t>
            </w:r>
            <w:bookmarkStart w:id="1" w:name="_GoBack"/>
            <w:bookmarkEnd w:id="1"/>
          </w:p>
        </w:tc>
        <w:tc>
          <w:tcPr>
            <w:tcW w:w="2976" w:type="dxa"/>
          </w:tcPr>
          <w:p w14:paraId="47DEA8CC" w14:textId="05F68DCD" w:rsidR="00F8246D" w:rsidRPr="00657F87" w:rsidRDefault="0098704F" w:rsidP="00F8246D">
            <w:pPr>
              <w:ind w:rightChars="-79" w:right="-166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江苏省计量科学研究院</w:t>
            </w:r>
          </w:p>
        </w:tc>
      </w:tr>
      <w:tr w:rsidR="00F8246D" w:rsidRPr="00657F87" w14:paraId="482D09A7" w14:textId="77777777" w:rsidTr="0098704F">
        <w:trPr>
          <w:trHeight w:hRule="exact" w:val="794"/>
        </w:trPr>
        <w:tc>
          <w:tcPr>
            <w:tcW w:w="849" w:type="dxa"/>
            <w:vMerge/>
          </w:tcPr>
          <w:p w14:paraId="16482535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/>
          </w:tcPr>
          <w:p w14:paraId="68C82084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695" w:type="dxa"/>
          </w:tcPr>
          <w:p w14:paraId="609465FB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559" w:type="dxa"/>
            <w:gridSpan w:val="2"/>
          </w:tcPr>
          <w:p w14:paraId="38193BF4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  <w:gridSpan w:val="2"/>
          </w:tcPr>
          <w:p w14:paraId="3B1DDD74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2976" w:type="dxa"/>
          </w:tcPr>
          <w:p w14:paraId="03C56E81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</w:tr>
      <w:tr w:rsidR="00F8246D" w:rsidRPr="00657F87" w14:paraId="7D61112D" w14:textId="77777777" w:rsidTr="0098704F">
        <w:trPr>
          <w:trHeight w:hRule="exact" w:val="794"/>
        </w:trPr>
        <w:tc>
          <w:tcPr>
            <w:tcW w:w="849" w:type="dxa"/>
            <w:vMerge/>
          </w:tcPr>
          <w:p w14:paraId="02D82DC1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995" w:type="dxa"/>
            <w:vMerge/>
          </w:tcPr>
          <w:p w14:paraId="3A5FEFAC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695" w:type="dxa"/>
          </w:tcPr>
          <w:p w14:paraId="0D7A79EC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559" w:type="dxa"/>
            <w:gridSpan w:val="2"/>
          </w:tcPr>
          <w:p w14:paraId="2EA41473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  <w:gridSpan w:val="2"/>
          </w:tcPr>
          <w:p w14:paraId="67B13EB7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  <w:tc>
          <w:tcPr>
            <w:tcW w:w="2976" w:type="dxa"/>
          </w:tcPr>
          <w:p w14:paraId="15BFE280" w14:textId="77777777" w:rsidR="00F8246D" w:rsidRPr="00657F87" w:rsidRDefault="00F8246D" w:rsidP="00F8246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</w:p>
        </w:tc>
      </w:tr>
      <w:tr w:rsidR="00F8246D" w:rsidRPr="00C27C04" w14:paraId="6657D589" w14:textId="77777777" w:rsidTr="0098704F">
        <w:trPr>
          <w:trHeight w:hRule="exact" w:val="794"/>
        </w:trPr>
        <w:tc>
          <w:tcPr>
            <w:tcW w:w="849" w:type="dxa"/>
            <w:vMerge/>
          </w:tcPr>
          <w:p w14:paraId="0FDCF2E5" w14:textId="77777777" w:rsidR="00F8246D" w:rsidRPr="00C27C04" w:rsidRDefault="00F8246D" w:rsidP="00F8246D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</w:tc>
        <w:tc>
          <w:tcPr>
            <w:tcW w:w="995" w:type="dxa"/>
          </w:tcPr>
          <w:p w14:paraId="2A5F054C" w14:textId="77777777" w:rsidR="00F8246D" w:rsidRDefault="00F8246D" w:rsidP="00F8246D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C27C04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答辩</w:t>
            </w:r>
          </w:p>
          <w:p w14:paraId="1A5B00BD" w14:textId="77777777" w:rsidR="00F8246D" w:rsidRPr="00C27C04" w:rsidRDefault="00F8246D" w:rsidP="00F8246D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C27C04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秘书</w:t>
            </w:r>
          </w:p>
        </w:tc>
        <w:tc>
          <w:tcPr>
            <w:tcW w:w="1695" w:type="dxa"/>
          </w:tcPr>
          <w:p w14:paraId="30381B1E" w14:textId="3907609F" w:rsidR="00F8246D" w:rsidRPr="00C27C04" w:rsidRDefault="0098704F" w:rsidP="00F8246D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proofErr w:type="gramStart"/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徐佳文</w:t>
            </w:r>
            <w:proofErr w:type="gramEnd"/>
          </w:p>
        </w:tc>
        <w:tc>
          <w:tcPr>
            <w:tcW w:w="1559" w:type="dxa"/>
            <w:gridSpan w:val="2"/>
          </w:tcPr>
          <w:p w14:paraId="73751A2C" w14:textId="6B1282B2" w:rsidR="00F8246D" w:rsidRPr="00C27C04" w:rsidRDefault="0098704F" w:rsidP="00F8246D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副研究员</w:t>
            </w:r>
          </w:p>
        </w:tc>
        <w:tc>
          <w:tcPr>
            <w:tcW w:w="1560" w:type="dxa"/>
            <w:gridSpan w:val="2"/>
          </w:tcPr>
          <w:p w14:paraId="6E7A06BD" w14:textId="18DA449B" w:rsidR="00F8246D" w:rsidRPr="0098704F" w:rsidRDefault="0098704F" w:rsidP="00F8246D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98704F">
              <w:rPr>
                <w:rFonts w:ascii="宋体" w:eastAsia="宋体" w:hAnsi="宋体" w:hint="eastAsia"/>
                <w:b/>
                <w:sz w:val="24"/>
                <w:szCs w:val="24"/>
              </w:rPr>
              <w:t>1</w:t>
            </w:r>
            <w:r w:rsidRPr="0098704F">
              <w:rPr>
                <w:rFonts w:ascii="宋体" w:eastAsia="宋体" w:hAnsi="宋体"/>
                <w:b/>
                <w:sz w:val="24"/>
                <w:szCs w:val="24"/>
              </w:rPr>
              <w:t>3775729756</w:t>
            </w:r>
          </w:p>
        </w:tc>
        <w:tc>
          <w:tcPr>
            <w:tcW w:w="2976" w:type="dxa"/>
          </w:tcPr>
          <w:p w14:paraId="5A616B22" w14:textId="402CE166" w:rsidR="00F8246D" w:rsidRPr="00C27C04" w:rsidRDefault="0098704F" w:rsidP="00F8246D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东南大学</w:t>
            </w:r>
          </w:p>
        </w:tc>
      </w:tr>
    </w:tbl>
    <w:p w14:paraId="33ECC86F" w14:textId="77777777" w:rsidR="004D6659" w:rsidRPr="00C27C04" w:rsidRDefault="004D6659" w:rsidP="004D6659">
      <w:pPr>
        <w:spacing w:line="480" w:lineRule="auto"/>
        <w:ind w:right="222"/>
        <w:jc w:val="right"/>
        <w:rPr>
          <w:rFonts w:eastAsia="方正小标宋简体"/>
          <w:b/>
          <w:sz w:val="24"/>
          <w:szCs w:val="24"/>
        </w:rPr>
      </w:pPr>
      <w:r w:rsidRPr="00C27C04">
        <w:rPr>
          <w:rFonts w:eastAsia="方正小标宋简体" w:hint="eastAsia"/>
          <w:b/>
          <w:sz w:val="24"/>
          <w:szCs w:val="24"/>
        </w:rPr>
        <w:t xml:space="preserve"> </w:t>
      </w:r>
      <w:r w:rsidRPr="00C27C04">
        <w:rPr>
          <w:rFonts w:eastAsia="方正小标宋简体"/>
          <w:b/>
          <w:sz w:val="24"/>
          <w:szCs w:val="24"/>
        </w:rPr>
        <w:t xml:space="preserve">  </w:t>
      </w:r>
    </w:p>
    <w:p w14:paraId="1DD20991" w14:textId="77777777" w:rsidR="004D6659" w:rsidRPr="00657F87" w:rsidRDefault="004D6659" w:rsidP="004D6659">
      <w:pPr>
        <w:jc w:val="center"/>
        <w:rPr>
          <w:rFonts w:ascii="宋体" w:eastAsia="宋体" w:hAnsi="宋体"/>
          <w:bCs/>
          <w:sz w:val="52"/>
          <w:szCs w:val="52"/>
        </w:rPr>
      </w:pPr>
      <w:r w:rsidRPr="00657F87">
        <w:rPr>
          <w:rFonts w:ascii="方正行楷简体" w:eastAsia="方正行楷简体" w:hint="eastAsia"/>
          <w:bCs/>
          <w:sz w:val="30"/>
          <w:szCs w:val="30"/>
        </w:rPr>
        <w:t>欢 迎 旁 听!</w:t>
      </w:r>
    </w:p>
    <w:bookmarkEnd w:id="0"/>
    <w:p w14:paraId="7DCDF75E" w14:textId="77777777" w:rsidR="004D6659" w:rsidRDefault="004D6659" w:rsidP="004D6659">
      <w:pPr>
        <w:tabs>
          <w:tab w:val="left" w:pos="609"/>
        </w:tabs>
      </w:pPr>
    </w:p>
    <w:sectPr w:rsidR="004D665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99789C" w14:textId="77777777" w:rsidR="00597552" w:rsidRDefault="00597552" w:rsidP="0086240E">
      <w:r>
        <w:separator/>
      </w:r>
    </w:p>
  </w:endnote>
  <w:endnote w:type="continuationSeparator" w:id="0">
    <w:p w14:paraId="2E9D8A83" w14:textId="77777777" w:rsidR="00597552" w:rsidRDefault="00597552" w:rsidP="00862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方正小标宋简体">
    <w:altName w:val="微软雅黑"/>
    <w:charset w:val="86"/>
    <w:family w:val="script"/>
    <w:pitch w:val="default"/>
    <w:sig w:usb0="00000001" w:usb1="080E0000" w:usb2="00000000" w:usb3="00000000" w:csb0="00040000" w:csb1="00000000"/>
  </w:font>
  <w:font w:name="方正行楷简体">
    <w:altName w:val="宋体"/>
    <w:charset w:val="86"/>
    <w:family w:val="auto"/>
    <w:pitch w:val="variable"/>
    <w:sig w:usb0="00000001" w:usb1="080E0000" w:usb2="00000010" w:usb3="00000000" w:csb0="0004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C664BF" w14:textId="77777777" w:rsidR="00597552" w:rsidRDefault="00597552" w:rsidP="0086240E">
      <w:r>
        <w:separator/>
      </w:r>
    </w:p>
  </w:footnote>
  <w:footnote w:type="continuationSeparator" w:id="0">
    <w:p w14:paraId="01C3DDA1" w14:textId="77777777" w:rsidR="00597552" w:rsidRDefault="00597552" w:rsidP="008624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TcyMTayMDA3trBU0lEKTi0uzszPAykwrAUA8FoihiwAAAA="/>
  </w:docVars>
  <w:rsids>
    <w:rsidRoot w:val="00AA5A58"/>
    <w:rsid w:val="00003D23"/>
    <w:rsid w:val="0000726D"/>
    <w:rsid w:val="000646AE"/>
    <w:rsid w:val="000D0C85"/>
    <w:rsid w:val="00132BF1"/>
    <w:rsid w:val="00184CF3"/>
    <w:rsid w:val="001D6C56"/>
    <w:rsid w:val="00220E19"/>
    <w:rsid w:val="00261EC6"/>
    <w:rsid w:val="002E0782"/>
    <w:rsid w:val="003568E8"/>
    <w:rsid w:val="00374C24"/>
    <w:rsid w:val="00392E9F"/>
    <w:rsid w:val="003D043A"/>
    <w:rsid w:val="00493DA2"/>
    <w:rsid w:val="004C4F8E"/>
    <w:rsid w:val="004D6659"/>
    <w:rsid w:val="00531627"/>
    <w:rsid w:val="00531E3C"/>
    <w:rsid w:val="00550DB3"/>
    <w:rsid w:val="00584EA5"/>
    <w:rsid w:val="00597552"/>
    <w:rsid w:val="005B0AAD"/>
    <w:rsid w:val="005B1C16"/>
    <w:rsid w:val="005C4035"/>
    <w:rsid w:val="00642996"/>
    <w:rsid w:val="00656177"/>
    <w:rsid w:val="00680CAF"/>
    <w:rsid w:val="006917E0"/>
    <w:rsid w:val="006A7104"/>
    <w:rsid w:val="00701153"/>
    <w:rsid w:val="00795643"/>
    <w:rsid w:val="007A5286"/>
    <w:rsid w:val="007E7813"/>
    <w:rsid w:val="007F2289"/>
    <w:rsid w:val="007F3A24"/>
    <w:rsid w:val="0083080F"/>
    <w:rsid w:val="00834063"/>
    <w:rsid w:val="0086240E"/>
    <w:rsid w:val="00883015"/>
    <w:rsid w:val="00883C9B"/>
    <w:rsid w:val="00896D86"/>
    <w:rsid w:val="008E1E7E"/>
    <w:rsid w:val="008E46FA"/>
    <w:rsid w:val="008F3F4F"/>
    <w:rsid w:val="0091418F"/>
    <w:rsid w:val="00960D34"/>
    <w:rsid w:val="009832E3"/>
    <w:rsid w:val="0098704F"/>
    <w:rsid w:val="0099578D"/>
    <w:rsid w:val="009A01FC"/>
    <w:rsid w:val="009A7513"/>
    <w:rsid w:val="009C0B67"/>
    <w:rsid w:val="009C2C01"/>
    <w:rsid w:val="009C657E"/>
    <w:rsid w:val="009D78EC"/>
    <w:rsid w:val="009E363C"/>
    <w:rsid w:val="009F2D71"/>
    <w:rsid w:val="00A179F5"/>
    <w:rsid w:val="00A24683"/>
    <w:rsid w:val="00A73BFD"/>
    <w:rsid w:val="00AA5A58"/>
    <w:rsid w:val="00AE2991"/>
    <w:rsid w:val="00AE29CD"/>
    <w:rsid w:val="00AE5E9B"/>
    <w:rsid w:val="00B25A1D"/>
    <w:rsid w:val="00B30EB6"/>
    <w:rsid w:val="00B3256D"/>
    <w:rsid w:val="00B66A51"/>
    <w:rsid w:val="00B90664"/>
    <w:rsid w:val="00BC7144"/>
    <w:rsid w:val="00BD6807"/>
    <w:rsid w:val="00BE7838"/>
    <w:rsid w:val="00C12186"/>
    <w:rsid w:val="00C27C04"/>
    <w:rsid w:val="00C42A38"/>
    <w:rsid w:val="00C51C85"/>
    <w:rsid w:val="00CC2D61"/>
    <w:rsid w:val="00CE2823"/>
    <w:rsid w:val="00CF7538"/>
    <w:rsid w:val="00D51473"/>
    <w:rsid w:val="00DB6BF7"/>
    <w:rsid w:val="00DC2D47"/>
    <w:rsid w:val="00DC6FED"/>
    <w:rsid w:val="00E4060C"/>
    <w:rsid w:val="00EE71C6"/>
    <w:rsid w:val="00F15B22"/>
    <w:rsid w:val="00F2515C"/>
    <w:rsid w:val="00F46B70"/>
    <w:rsid w:val="00F8246D"/>
    <w:rsid w:val="00FC7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B8E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714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624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6240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624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6240E"/>
    <w:rPr>
      <w:sz w:val="18"/>
      <w:szCs w:val="18"/>
    </w:rPr>
  </w:style>
  <w:style w:type="character" w:styleId="a5">
    <w:name w:val="Hyperlink"/>
    <w:basedOn w:val="a0"/>
    <w:uiPriority w:val="99"/>
    <w:unhideWhenUsed/>
    <w:rsid w:val="001D6C56"/>
    <w:rPr>
      <w:color w:val="0563C1" w:themeColor="hyperlink"/>
      <w:u w:val="single"/>
    </w:rPr>
  </w:style>
  <w:style w:type="table" w:styleId="a6">
    <w:name w:val="Table Grid"/>
    <w:basedOn w:val="a1"/>
    <w:uiPriority w:val="39"/>
    <w:rsid w:val="004D66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BC714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714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624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6240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624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6240E"/>
    <w:rPr>
      <w:sz w:val="18"/>
      <w:szCs w:val="18"/>
    </w:rPr>
  </w:style>
  <w:style w:type="character" w:styleId="a5">
    <w:name w:val="Hyperlink"/>
    <w:basedOn w:val="a0"/>
    <w:uiPriority w:val="99"/>
    <w:unhideWhenUsed/>
    <w:rsid w:val="001D6C56"/>
    <w:rPr>
      <w:color w:val="0563C1" w:themeColor="hyperlink"/>
      <w:u w:val="single"/>
    </w:rPr>
  </w:style>
  <w:style w:type="table" w:styleId="a6">
    <w:name w:val="Table Grid"/>
    <w:basedOn w:val="a1"/>
    <w:uiPriority w:val="39"/>
    <w:rsid w:val="004D66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BC71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49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jasmine</dc:creator>
  <cp:keywords/>
  <dc:description/>
  <cp:lastModifiedBy>PC</cp:lastModifiedBy>
  <cp:revision>4</cp:revision>
  <cp:lastPrinted>2020-05-14T03:29:00Z</cp:lastPrinted>
  <dcterms:created xsi:type="dcterms:W3CDTF">2020-05-15T08:08:00Z</dcterms:created>
  <dcterms:modified xsi:type="dcterms:W3CDTF">2020-06-03T09:04:00Z</dcterms:modified>
</cp:coreProperties>
</file>